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>Term Project Proposal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19722F">
        <w:rPr>
          <w:rFonts w:ascii="Cambria" w:hAnsi="Cambria"/>
          <w:sz w:val="28"/>
          <w:szCs w:val="32"/>
        </w:rPr>
        <w:t>SUMMER</w:t>
      </w:r>
      <w:r w:rsidR="000441A4">
        <w:rPr>
          <w:rFonts w:ascii="Cambria" w:hAnsi="Cambria"/>
          <w:sz w:val="28"/>
          <w:szCs w:val="32"/>
        </w:rPr>
        <w:t xml:space="preserve"> </w:t>
      </w:r>
      <w:r w:rsidR="00946D3E">
        <w:rPr>
          <w:rFonts w:ascii="Cambria" w:hAnsi="Cambria"/>
          <w:sz w:val="28"/>
          <w:szCs w:val="32"/>
        </w:rPr>
        <w:t>1</w:t>
      </w:r>
      <w:r w:rsidR="0019722F">
        <w:rPr>
          <w:rFonts w:ascii="Cambria" w:hAnsi="Cambria"/>
          <w:sz w:val="28"/>
          <w:szCs w:val="32"/>
        </w:rPr>
        <w:t>7</w:t>
      </w:r>
      <w:r w:rsidR="000441A4">
        <w:rPr>
          <w:rFonts w:ascii="Cambria" w:hAnsi="Cambria"/>
          <w:sz w:val="28"/>
          <w:szCs w:val="32"/>
        </w:rPr>
        <w:t>-1</w:t>
      </w:r>
      <w:r w:rsidR="0019722F">
        <w:rPr>
          <w:rFonts w:ascii="Cambria" w:hAnsi="Cambria"/>
          <w:sz w:val="28"/>
          <w:szCs w:val="32"/>
        </w:rPr>
        <w:t>8</w:t>
      </w:r>
    </w:p>
    <w:p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1885"/>
        <w:gridCol w:w="5490"/>
        <w:gridCol w:w="1170"/>
        <w:gridCol w:w="990"/>
      </w:tblGrid>
      <w:tr w:rsidR="00966B7F" w:rsidTr="004D0C27">
        <w:tc>
          <w:tcPr>
            <w:tcW w:w="1885" w:type="dxa"/>
            <w:shd w:val="clear" w:color="auto" w:fill="BFBFBF" w:themeFill="background1" w:themeFillShade="BF"/>
          </w:tcPr>
          <w:p w:rsidR="00966B7F" w:rsidRPr="004D0C27" w:rsidRDefault="00966B7F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5490" w:type="dxa"/>
          </w:tcPr>
          <w:p w:rsidR="00966B7F" w:rsidRPr="004D0C27" w:rsidRDefault="0019722F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ADVANCED TOPICS IN PROGRAMMING II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:rsidR="00966B7F" w:rsidRPr="004D0C27" w:rsidRDefault="00966B7F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990" w:type="dxa"/>
          </w:tcPr>
          <w:p w:rsidR="00966B7F" w:rsidRPr="004D0C27" w:rsidRDefault="0019722F" w:rsidP="00C76AF1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B</w:t>
            </w:r>
          </w:p>
        </w:tc>
      </w:tr>
    </w:tbl>
    <w:p w:rsidR="0052217A" w:rsidRDefault="0052217A">
      <w:pPr>
        <w:rPr>
          <w:rFonts w:ascii="Cambria" w:hAnsi="Cambria"/>
        </w:rPr>
      </w:pPr>
    </w:p>
    <w:p w:rsidR="0052217A" w:rsidRDefault="00966B7F">
      <w:pPr>
        <w:rPr>
          <w:rFonts w:ascii="Cambria" w:hAnsi="Cambria"/>
        </w:rPr>
      </w:pPr>
      <w:bookmarkStart w:id="0" w:name="OLE_LINK1"/>
      <w:bookmarkStart w:id="1" w:name="OLE_LINK2"/>
      <w:bookmarkStart w:id="2" w:name="OLE_LINK3"/>
      <w:bookmarkStart w:id="3" w:name="OLE_LINK4"/>
      <w:r>
        <w:rPr>
          <w:rFonts w:ascii="Cambria" w:hAnsi="Cambria"/>
          <w:b/>
        </w:rPr>
        <w:t>Group Members:</w:t>
      </w:r>
    </w:p>
    <w:tbl>
      <w:tblPr>
        <w:tblStyle w:val="TableGrid"/>
        <w:tblW w:w="954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430"/>
        <w:gridCol w:w="5400"/>
        <w:gridCol w:w="1710"/>
      </w:tblGrid>
      <w:tr w:rsidR="0052217A" w:rsidTr="004D0C27">
        <w:tc>
          <w:tcPr>
            <w:tcW w:w="2430" w:type="dxa"/>
            <w:shd w:val="clear" w:color="auto" w:fill="BFBFBF" w:themeFill="background1" w:themeFillShade="BF"/>
          </w:tcPr>
          <w:p w:rsidR="0052217A" w:rsidRPr="00D1728A" w:rsidRDefault="0052217A" w:rsidP="0052217A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D1728A">
              <w:rPr>
                <w:rFonts w:ascii="Cambria" w:hAnsi="Cambria"/>
                <w:sz w:val="24"/>
                <w:szCs w:val="24"/>
              </w:rPr>
              <w:t>Student ID</w:t>
            </w:r>
          </w:p>
        </w:tc>
        <w:tc>
          <w:tcPr>
            <w:tcW w:w="5400" w:type="dxa"/>
            <w:shd w:val="clear" w:color="auto" w:fill="BFBFBF" w:themeFill="background1" w:themeFillShade="BF"/>
          </w:tcPr>
          <w:p w:rsidR="0052217A" w:rsidRPr="00D1728A" w:rsidRDefault="0052217A" w:rsidP="0052217A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D1728A">
              <w:rPr>
                <w:rFonts w:ascii="Cambria" w:hAnsi="Cambria"/>
                <w:sz w:val="24"/>
                <w:szCs w:val="24"/>
              </w:rPr>
              <w:t>Name</w:t>
            </w:r>
          </w:p>
        </w:tc>
        <w:tc>
          <w:tcPr>
            <w:tcW w:w="1710" w:type="dxa"/>
            <w:shd w:val="clear" w:color="auto" w:fill="BFBFBF" w:themeFill="background1" w:themeFillShade="BF"/>
          </w:tcPr>
          <w:p w:rsidR="0052217A" w:rsidRPr="00D1728A" w:rsidRDefault="00966B7F" w:rsidP="0052217A">
            <w:pPr>
              <w:jc w:val="center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ignature</w:t>
            </w:r>
          </w:p>
        </w:tc>
      </w:tr>
      <w:tr w:rsidR="0052217A" w:rsidTr="004D0C27">
        <w:tc>
          <w:tcPr>
            <w:tcW w:w="2430" w:type="dxa"/>
          </w:tcPr>
          <w:p w:rsidR="0052217A" w:rsidRDefault="005E2270" w:rsidP="00966B7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t xml:space="preserve">15-29779-2 </w:t>
            </w:r>
          </w:p>
        </w:tc>
        <w:tc>
          <w:tcPr>
            <w:tcW w:w="5400" w:type="dxa"/>
          </w:tcPr>
          <w:p w:rsidR="0052217A" w:rsidRDefault="00243074" w:rsidP="00966B7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dia Taba</w:t>
            </w:r>
            <w:r w:rsidR="005E2270">
              <w:rPr>
                <w:rFonts w:ascii="Cambria" w:hAnsi="Cambria"/>
              </w:rPr>
              <w:t>ssum</w:t>
            </w:r>
          </w:p>
        </w:tc>
        <w:tc>
          <w:tcPr>
            <w:tcW w:w="1710" w:type="dxa"/>
          </w:tcPr>
          <w:p w:rsidR="0052217A" w:rsidRDefault="005E2270" w:rsidP="00966B7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dia</w:t>
            </w:r>
          </w:p>
        </w:tc>
      </w:tr>
      <w:tr w:rsidR="00D1728A" w:rsidTr="004D0C27">
        <w:tc>
          <w:tcPr>
            <w:tcW w:w="2430" w:type="dxa"/>
          </w:tcPr>
          <w:p w:rsidR="00D1728A" w:rsidRDefault="008D799A" w:rsidP="00966B7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-29759-2</w:t>
            </w:r>
          </w:p>
        </w:tc>
        <w:tc>
          <w:tcPr>
            <w:tcW w:w="5400" w:type="dxa"/>
          </w:tcPr>
          <w:p w:rsidR="00D1728A" w:rsidRDefault="008D799A" w:rsidP="00966B7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MD. Sadman Walid</w:t>
            </w:r>
          </w:p>
        </w:tc>
        <w:tc>
          <w:tcPr>
            <w:tcW w:w="1710" w:type="dxa"/>
          </w:tcPr>
          <w:p w:rsidR="00D1728A" w:rsidRDefault="008D799A" w:rsidP="00966B7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adman</w:t>
            </w:r>
          </w:p>
        </w:tc>
      </w:tr>
      <w:bookmarkEnd w:id="0"/>
      <w:bookmarkEnd w:id="1"/>
      <w:bookmarkEnd w:id="2"/>
      <w:bookmarkEnd w:id="3"/>
    </w:tbl>
    <w:p w:rsidR="00D1728A" w:rsidRDefault="00D1728A">
      <w:pPr>
        <w:rPr>
          <w:rFonts w:ascii="Cambria" w:hAnsi="Cambria"/>
        </w:rPr>
      </w:pPr>
    </w:p>
    <w:p w:rsidR="00966B7F" w:rsidRDefault="00966B7F" w:rsidP="00966B7F">
      <w:pPr>
        <w:rPr>
          <w:rFonts w:ascii="Cambria" w:hAnsi="Cambria"/>
        </w:rPr>
      </w:pPr>
      <w:r>
        <w:rPr>
          <w:rFonts w:ascii="Cambria" w:hAnsi="Cambria"/>
          <w:b/>
        </w:rPr>
        <w:t xml:space="preserve">Project </w:t>
      </w:r>
      <w:r w:rsidR="002A438A">
        <w:rPr>
          <w:rFonts w:ascii="Cambria" w:hAnsi="Cambria"/>
          <w:b/>
        </w:rPr>
        <w:t>Title</w:t>
      </w:r>
      <w:r>
        <w:rPr>
          <w:rFonts w:ascii="Cambria" w:hAnsi="Cambria"/>
          <w:b/>
        </w:rPr>
        <w:t>: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9540"/>
      </w:tblGrid>
      <w:tr w:rsidR="002A438A" w:rsidTr="004D0C27">
        <w:tc>
          <w:tcPr>
            <w:tcW w:w="9540" w:type="dxa"/>
          </w:tcPr>
          <w:p w:rsidR="002A438A" w:rsidRDefault="008D799A" w:rsidP="002A438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ublic Transport Guide</w:t>
            </w:r>
            <w:r w:rsidR="005E2270">
              <w:rPr>
                <w:rFonts w:ascii="Cambria" w:hAnsi="Cambria"/>
              </w:rPr>
              <w:t>(Dhaka City</w:t>
            </w:r>
            <w:bookmarkStart w:id="4" w:name="_GoBack"/>
            <w:bookmarkEnd w:id="4"/>
            <w:r w:rsidR="005E2270">
              <w:rPr>
                <w:rFonts w:ascii="Cambria" w:hAnsi="Cambria"/>
              </w:rPr>
              <w:t>)</w:t>
            </w:r>
          </w:p>
          <w:p w:rsidR="002A438A" w:rsidRDefault="002A438A" w:rsidP="002A438A">
            <w:pPr>
              <w:spacing w:before="120" w:after="120"/>
              <w:rPr>
                <w:rFonts w:ascii="Cambria" w:hAnsi="Cambria"/>
              </w:rPr>
            </w:pPr>
          </w:p>
        </w:tc>
      </w:tr>
    </w:tbl>
    <w:p w:rsidR="00966B7F" w:rsidRDefault="00966B7F" w:rsidP="00966B7F">
      <w:pPr>
        <w:rPr>
          <w:rFonts w:ascii="Cambria" w:hAnsi="Cambria"/>
        </w:rPr>
      </w:pPr>
    </w:p>
    <w:p w:rsidR="00C17416" w:rsidRDefault="00C17416" w:rsidP="00C17416">
      <w:pPr>
        <w:rPr>
          <w:rFonts w:ascii="Cambria" w:hAnsi="Cambria"/>
        </w:rPr>
      </w:pPr>
      <w:r>
        <w:rPr>
          <w:rFonts w:ascii="Cambria" w:hAnsi="Cambria"/>
          <w:b/>
        </w:rPr>
        <w:t>Short Description:</w:t>
      </w:r>
    </w:p>
    <w:tbl>
      <w:tblPr>
        <w:tblStyle w:val="TableGrid"/>
        <w:tblW w:w="9540" w:type="dxa"/>
        <w:tblInd w:w="-5" w:type="dxa"/>
        <w:tblLook w:val="04A0" w:firstRow="1" w:lastRow="0" w:firstColumn="1" w:lastColumn="0" w:noHBand="0" w:noVBand="1"/>
      </w:tblPr>
      <w:tblGrid>
        <w:gridCol w:w="9540"/>
      </w:tblGrid>
      <w:tr w:rsidR="00C17416" w:rsidTr="004D0C27">
        <w:tc>
          <w:tcPr>
            <w:tcW w:w="9540" w:type="dxa"/>
          </w:tcPr>
          <w:p w:rsidR="00C17416" w:rsidRDefault="00C17416" w:rsidP="008A2078">
            <w:pPr>
              <w:spacing w:before="120" w:after="120"/>
              <w:rPr>
                <w:rFonts w:ascii="Cambria" w:hAnsi="Cambria"/>
              </w:rPr>
            </w:pPr>
          </w:p>
          <w:p w:rsidR="00C17416" w:rsidRDefault="008D799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Users: Normal user, </w:t>
            </w:r>
            <w:r w:rsidR="00243074">
              <w:rPr>
                <w:rFonts w:ascii="Cambria" w:hAnsi="Cambria"/>
              </w:rPr>
              <w:t xml:space="preserve">bus authority </w:t>
            </w:r>
            <w:r w:rsidR="005E2270">
              <w:rPr>
                <w:rFonts w:ascii="Cambria" w:hAnsi="Cambria"/>
              </w:rPr>
              <w:t xml:space="preserve">, </w:t>
            </w:r>
            <w:r>
              <w:rPr>
                <w:rFonts w:ascii="Cambria" w:hAnsi="Cambria"/>
              </w:rPr>
              <w:t>admin.</w:t>
            </w:r>
          </w:p>
          <w:p w:rsidR="00C17416" w:rsidRDefault="008D799A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Features: </w:t>
            </w:r>
            <w:r w:rsidR="00243074">
              <w:rPr>
                <w:rFonts w:ascii="Cambria" w:hAnsi="Cambria"/>
              </w:rPr>
              <w:t xml:space="preserve">1. Show available buses to travel from a source to destination. </w:t>
            </w:r>
          </w:p>
          <w:p w:rsidR="00243074" w:rsidRDefault="00243074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    2. Give suggestion to choice a bus with respect to cost, time, comfort etc.</w:t>
            </w:r>
          </w:p>
          <w:p w:rsidR="00C17416" w:rsidRDefault="00243074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    3. Give clear idea about the appearance of the bus to help the users to identify the bus.</w:t>
            </w:r>
          </w:p>
          <w:p w:rsidR="00243074" w:rsidRDefault="00243074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    4. User will able to rate bus services.</w:t>
            </w:r>
          </w:p>
          <w:p w:rsidR="00C17416" w:rsidRDefault="00243074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    5. User complain about bus service to bus authority to help to improve their service.</w:t>
            </w:r>
          </w:p>
          <w:p w:rsidR="005E2270" w:rsidRDefault="005E2270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       6. Give support to bus service provider to collect different information about their service       such as complains.</w:t>
            </w:r>
          </w:p>
          <w:p w:rsidR="00C17416" w:rsidRDefault="00C17416" w:rsidP="008A2078">
            <w:pPr>
              <w:spacing w:before="120" w:after="120"/>
              <w:rPr>
                <w:rFonts w:ascii="Cambria" w:hAnsi="Cambria"/>
              </w:rPr>
            </w:pPr>
          </w:p>
        </w:tc>
      </w:tr>
    </w:tbl>
    <w:p w:rsidR="00D1728A" w:rsidRPr="0052217A" w:rsidRDefault="00D1728A">
      <w:pPr>
        <w:rPr>
          <w:rFonts w:ascii="Cambria" w:hAnsi="Cambria"/>
        </w:rPr>
      </w:pPr>
    </w:p>
    <w:sectPr w:rsidR="00D1728A" w:rsidRPr="00522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70F2" w:rsidRDefault="00BA70F2" w:rsidP="00E92083">
      <w:pPr>
        <w:spacing w:after="0" w:line="240" w:lineRule="auto"/>
      </w:pPr>
      <w:r>
        <w:separator/>
      </w:r>
    </w:p>
  </w:endnote>
  <w:endnote w:type="continuationSeparator" w:id="0">
    <w:p w:rsidR="00BA70F2" w:rsidRDefault="00BA70F2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70F2" w:rsidRDefault="00BA70F2" w:rsidP="00E92083">
      <w:pPr>
        <w:spacing w:after="0" w:line="240" w:lineRule="auto"/>
      </w:pPr>
      <w:r>
        <w:separator/>
      </w:r>
    </w:p>
  </w:footnote>
  <w:footnote w:type="continuationSeparator" w:id="0">
    <w:p w:rsidR="00BA70F2" w:rsidRDefault="00BA70F2" w:rsidP="00E920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3MDM0Nzc2szA1MrRU0lEKTi0uzszPAykwrAUAPRdyvSwAAAA="/>
  </w:docVars>
  <w:rsids>
    <w:rsidRoot w:val="0052217A"/>
    <w:rsid w:val="000441A4"/>
    <w:rsid w:val="0010432A"/>
    <w:rsid w:val="00162E94"/>
    <w:rsid w:val="0019722F"/>
    <w:rsid w:val="001E6B2B"/>
    <w:rsid w:val="001F2B78"/>
    <w:rsid w:val="002223FE"/>
    <w:rsid w:val="00243074"/>
    <w:rsid w:val="00265512"/>
    <w:rsid w:val="002A438A"/>
    <w:rsid w:val="003172FA"/>
    <w:rsid w:val="00346844"/>
    <w:rsid w:val="003D5532"/>
    <w:rsid w:val="00441E29"/>
    <w:rsid w:val="004D0C27"/>
    <w:rsid w:val="0052217A"/>
    <w:rsid w:val="005E2270"/>
    <w:rsid w:val="0063292E"/>
    <w:rsid w:val="00750FBD"/>
    <w:rsid w:val="008D799A"/>
    <w:rsid w:val="009167B4"/>
    <w:rsid w:val="00946D3E"/>
    <w:rsid w:val="00966B7F"/>
    <w:rsid w:val="00A25C88"/>
    <w:rsid w:val="00A52620"/>
    <w:rsid w:val="00A64171"/>
    <w:rsid w:val="00B338B1"/>
    <w:rsid w:val="00BA70F2"/>
    <w:rsid w:val="00BB3D93"/>
    <w:rsid w:val="00C17416"/>
    <w:rsid w:val="00C553C9"/>
    <w:rsid w:val="00C76AF1"/>
    <w:rsid w:val="00D1728A"/>
    <w:rsid w:val="00DD7A59"/>
    <w:rsid w:val="00E819FA"/>
    <w:rsid w:val="00E92083"/>
    <w:rsid w:val="00EC039D"/>
    <w:rsid w:val="00EC43DE"/>
    <w:rsid w:val="00ED4B67"/>
    <w:rsid w:val="00ED6B50"/>
    <w:rsid w:val="00F0248B"/>
    <w:rsid w:val="00F42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F966E0-77F0-4279-B7A1-79E79DB78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MD.Sadman Walid</cp:lastModifiedBy>
  <cp:revision>25</cp:revision>
  <cp:lastPrinted>2016-04-19T10:22:00Z</cp:lastPrinted>
  <dcterms:created xsi:type="dcterms:W3CDTF">2015-12-06T19:51:00Z</dcterms:created>
  <dcterms:modified xsi:type="dcterms:W3CDTF">2018-05-27T04:13:00Z</dcterms:modified>
</cp:coreProperties>
</file>